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4DAF4" w14:textId="77777777" w:rsidR="00A83221" w:rsidRPr="00A83221" w:rsidRDefault="00D72D92" w:rsidP="00603FB5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DE4DB1A" wp14:editId="2DE4DB1B">
                <wp:simplePos x="0" y="0"/>
                <wp:positionH relativeFrom="column">
                  <wp:posOffset>1190625</wp:posOffset>
                </wp:positionH>
                <wp:positionV relativeFrom="paragraph">
                  <wp:posOffset>-161925</wp:posOffset>
                </wp:positionV>
                <wp:extent cx="4543425" cy="10293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3425" cy="1029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E4DB23" w14:textId="77777777" w:rsidR="00603FB5" w:rsidRPr="00A83221" w:rsidRDefault="00603FB5" w:rsidP="00603FB5">
                            <w:pPr>
                              <w:spacing w:before="12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83221">
                              <w:rPr>
                                <w:sz w:val="22"/>
                                <w:szCs w:val="22"/>
                              </w:rPr>
                              <w:t>FAMILY DEVELOPMENT CENTER/</w:t>
                            </w:r>
                          </w:p>
                          <w:p w14:paraId="2DE4DB24" w14:textId="77777777" w:rsidR="00603FB5" w:rsidRPr="00A83221" w:rsidRDefault="00603FB5" w:rsidP="00603FB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A83221">
                                  <w:rPr>
                                    <w:sz w:val="22"/>
                                    <w:szCs w:val="22"/>
                                  </w:rPr>
                                  <w:t>DOUGLAS</w:t>
                                </w:r>
                              </w:smartTag>
                              <w:r w:rsidRPr="00A83221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 w:rsidRPr="00A83221">
                                  <w:rPr>
                                    <w:sz w:val="22"/>
                                    <w:szCs w:val="22"/>
                                  </w:rPr>
                                  <w:t>COUNTY</w:t>
                                </w:r>
                              </w:smartTag>
                            </w:smartTag>
                            <w:r w:rsidRPr="00A83221">
                              <w:rPr>
                                <w:sz w:val="22"/>
                                <w:szCs w:val="22"/>
                              </w:rPr>
                              <w:t xml:space="preserve"> RELIEF NURSERY</w:t>
                            </w:r>
                          </w:p>
                          <w:p w14:paraId="2DE4DB25" w14:textId="77777777" w:rsidR="00603FB5" w:rsidRPr="00217E92" w:rsidRDefault="00366B2C" w:rsidP="00603FB5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ustodian</w:t>
                            </w:r>
                          </w:p>
                          <w:p w14:paraId="2DE4DB26" w14:textId="77777777" w:rsidR="00603FB5" w:rsidRPr="00A83221" w:rsidRDefault="00603FB5" w:rsidP="00603FB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83221">
                              <w:rPr>
                                <w:sz w:val="22"/>
                                <w:szCs w:val="22"/>
                              </w:rPr>
                              <w:t>JOB DESCRIPTION</w:t>
                            </w:r>
                          </w:p>
                          <w:p w14:paraId="2DE4DB27" w14:textId="77777777" w:rsidR="00603FB5" w:rsidRDefault="00603FB5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E4DB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3.75pt;margin-top:-12.75pt;width:357.75pt;height:81.0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" stroked="f">
                <v:textbox style="mso-fit-shape-to-text:t">
                  <w:txbxContent>
                    <w:p w14:paraId="2DE4DB23" w14:textId="77777777" w:rsidR="00603FB5" w:rsidRPr="00A83221" w:rsidRDefault="00603FB5" w:rsidP="00603FB5">
                      <w:pPr>
                        <w:spacing w:before="120"/>
                        <w:jc w:val="center"/>
                        <w:rPr>
                          <w:sz w:val="22"/>
                          <w:szCs w:val="22"/>
                        </w:rPr>
                      </w:pPr>
                      <w:r w:rsidRPr="00A83221">
                        <w:rPr>
                          <w:sz w:val="22"/>
                          <w:szCs w:val="22"/>
                        </w:rPr>
                        <w:t>FAMILY DEVELOPMENT CENTER/</w:t>
                      </w:r>
                    </w:p>
                    <w:p w14:paraId="2DE4DB24" w14:textId="77777777" w:rsidR="00603FB5" w:rsidRPr="00A83221" w:rsidRDefault="00603FB5" w:rsidP="00603FB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A83221">
                            <w:rPr>
                              <w:sz w:val="22"/>
                              <w:szCs w:val="22"/>
                            </w:rPr>
                            <w:t>DOUGLAS</w:t>
                          </w:r>
                        </w:smartTag>
                        <w:r w:rsidRPr="00A83221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smartTag w:uri="urn:schemas-microsoft-com:office:smarttags" w:element="PlaceName">
                          <w:r w:rsidRPr="00A83221">
                            <w:rPr>
                              <w:sz w:val="22"/>
                              <w:szCs w:val="22"/>
                            </w:rPr>
                            <w:t>COUNTY</w:t>
                          </w:r>
                        </w:smartTag>
                      </w:smartTag>
                      <w:r w:rsidRPr="00A83221">
                        <w:rPr>
                          <w:sz w:val="22"/>
                          <w:szCs w:val="22"/>
                        </w:rPr>
                        <w:t xml:space="preserve"> RELIEF NURSERY</w:t>
                      </w:r>
                    </w:p>
                    <w:p w14:paraId="2DE4DB25" w14:textId="77777777" w:rsidR="00603FB5" w:rsidRPr="00217E92" w:rsidRDefault="00366B2C" w:rsidP="00603FB5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ustodian</w:t>
                      </w:r>
                    </w:p>
                    <w:p w14:paraId="2DE4DB26" w14:textId="77777777" w:rsidR="00603FB5" w:rsidRPr="00A83221" w:rsidRDefault="00603FB5" w:rsidP="00603FB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A83221">
                        <w:rPr>
                          <w:sz w:val="22"/>
                          <w:szCs w:val="22"/>
                        </w:rPr>
                        <w:t>JOB DESCRIPTION</w:t>
                      </w:r>
                    </w:p>
                    <w:p w14:paraId="2DE4DB27" w14:textId="77777777" w:rsidR="00603FB5" w:rsidRDefault="00603FB5"/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w:drawing>
          <wp:inline distT="0" distB="0" distL="0" distR="0" wp14:anchorId="2DE4DB1C" wp14:editId="2DE4DB1D">
            <wp:extent cx="1141095" cy="731520"/>
            <wp:effectExtent l="0" t="0" r="0" b="0"/>
            <wp:docPr id="1" name="Picture 1" descr="FAMD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MDEV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095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4DAF5" w14:textId="77777777" w:rsidR="00A83221" w:rsidRDefault="00A83221" w:rsidP="001257F9"/>
    <w:p w14:paraId="2DE4DAF6" w14:textId="7D7B0120" w:rsidR="00A83221" w:rsidRDefault="001257F9" w:rsidP="00A83221">
      <w:r>
        <w:t xml:space="preserve">PURPOSE:  </w:t>
      </w:r>
      <w:r w:rsidR="00F31C97" w:rsidRPr="00366B2C">
        <w:rPr>
          <w:sz w:val="28"/>
          <w:szCs w:val="28"/>
        </w:rPr>
        <w:t>Th</w:t>
      </w:r>
      <w:r w:rsidR="00366B2C" w:rsidRPr="00366B2C">
        <w:rPr>
          <w:sz w:val="28"/>
          <w:szCs w:val="28"/>
        </w:rPr>
        <w:t xml:space="preserve">e Custodian at the Family Development Center is responsible for cleaning the building </w:t>
      </w:r>
      <w:r w:rsidR="00366B2C">
        <w:rPr>
          <w:sz w:val="28"/>
          <w:szCs w:val="28"/>
        </w:rPr>
        <w:t>daily</w:t>
      </w:r>
      <w:r w:rsidR="00366B2C" w:rsidRPr="00366B2C">
        <w:rPr>
          <w:sz w:val="28"/>
          <w:szCs w:val="28"/>
        </w:rPr>
        <w:t>.</w:t>
      </w:r>
      <w:r w:rsidR="00B16F92">
        <w:rPr>
          <w:sz w:val="28"/>
          <w:szCs w:val="28"/>
        </w:rPr>
        <w:t xml:space="preserve"> It will be essential for the Custodian to have positive and ongoing communication with </w:t>
      </w:r>
      <w:r w:rsidR="000F6DCF">
        <w:rPr>
          <w:sz w:val="28"/>
          <w:szCs w:val="28"/>
        </w:rPr>
        <w:t xml:space="preserve">the </w:t>
      </w:r>
      <w:r w:rsidR="007B2C06">
        <w:rPr>
          <w:sz w:val="28"/>
          <w:szCs w:val="28"/>
        </w:rPr>
        <w:t>program manager</w:t>
      </w:r>
      <w:r w:rsidR="00B16F92">
        <w:rPr>
          <w:sz w:val="28"/>
          <w:szCs w:val="28"/>
        </w:rPr>
        <w:t xml:space="preserve"> </w:t>
      </w:r>
      <w:proofErr w:type="gramStart"/>
      <w:r w:rsidR="00B16F92">
        <w:rPr>
          <w:sz w:val="28"/>
          <w:szCs w:val="28"/>
        </w:rPr>
        <w:t>in order to</w:t>
      </w:r>
      <w:proofErr w:type="gramEnd"/>
      <w:r w:rsidR="00B16F92">
        <w:rPr>
          <w:sz w:val="28"/>
          <w:szCs w:val="28"/>
        </w:rPr>
        <w:t xml:space="preserve"> fulfill the job responsibilities.</w:t>
      </w:r>
      <w:r w:rsidR="00366B2C" w:rsidRPr="00366B2C">
        <w:rPr>
          <w:sz w:val="28"/>
          <w:szCs w:val="28"/>
        </w:rPr>
        <w:t xml:space="preserve">  The Custodian must be able to follow directions and perform work </w:t>
      </w:r>
      <w:r w:rsidR="00366B2C">
        <w:rPr>
          <w:sz w:val="28"/>
          <w:szCs w:val="28"/>
        </w:rPr>
        <w:t xml:space="preserve">duties with limited supervision.  </w:t>
      </w:r>
      <w:r w:rsidR="00F31C97" w:rsidRPr="00366B2C">
        <w:rPr>
          <w:sz w:val="28"/>
        </w:rPr>
        <w:t>T</w:t>
      </w:r>
      <w:r w:rsidR="00366B2C">
        <w:rPr>
          <w:sz w:val="28"/>
        </w:rPr>
        <w:t>his position is supervised as needed</w:t>
      </w:r>
      <w:r w:rsidR="00F31C97" w:rsidRPr="00366B2C">
        <w:rPr>
          <w:sz w:val="28"/>
        </w:rPr>
        <w:t xml:space="preserve"> by the </w:t>
      </w:r>
      <w:r w:rsidR="00366B2C">
        <w:rPr>
          <w:sz w:val="28"/>
        </w:rPr>
        <w:t xml:space="preserve">Program Manger </w:t>
      </w:r>
      <w:r w:rsidR="00A83221" w:rsidRPr="00366B2C">
        <w:rPr>
          <w:sz w:val="28"/>
        </w:rPr>
        <w:t>and reports directly to the Program Manager.</w:t>
      </w:r>
    </w:p>
    <w:p w14:paraId="2DE4DAF7" w14:textId="77777777" w:rsidR="00EA7B64" w:rsidRDefault="00EA7B64" w:rsidP="00A83221"/>
    <w:p w14:paraId="2DE4DAF8" w14:textId="77777777" w:rsidR="00A83221" w:rsidRDefault="00A83221" w:rsidP="00A83221">
      <w:pPr>
        <w:pStyle w:val="BodyText"/>
        <w:jc w:val="left"/>
        <w:rPr>
          <w:b/>
        </w:rPr>
      </w:pPr>
      <w:r>
        <w:rPr>
          <w:b/>
        </w:rPr>
        <w:t xml:space="preserve">POSITION </w:t>
      </w:r>
      <w:r w:rsidRPr="00547626">
        <w:rPr>
          <w:b/>
        </w:rPr>
        <w:t>REQUIREMENTS:</w:t>
      </w:r>
    </w:p>
    <w:p w14:paraId="2DE4DAF9" w14:textId="77777777" w:rsidR="00A83221" w:rsidRPr="00955178" w:rsidRDefault="00A83221" w:rsidP="00A83221">
      <w:pPr>
        <w:numPr>
          <w:ilvl w:val="0"/>
          <w:numId w:val="2"/>
        </w:numPr>
        <w:tabs>
          <w:tab w:val="left" w:pos="90"/>
          <w:tab w:val="num" w:pos="450"/>
        </w:tabs>
      </w:pPr>
      <w:r w:rsidRPr="00B641AE">
        <w:t>Hig</w:t>
      </w:r>
      <w:r>
        <w:t xml:space="preserve">h School graduate or equivalent </w:t>
      </w:r>
    </w:p>
    <w:p w14:paraId="2DE4DAFA" w14:textId="77777777" w:rsidR="00A83221" w:rsidRDefault="00A83221" w:rsidP="00A83221">
      <w:pPr>
        <w:pStyle w:val="BodyText"/>
        <w:numPr>
          <w:ilvl w:val="0"/>
          <w:numId w:val="2"/>
        </w:numPr>
        <w:jc w:val="left"/>
      </w:pPr>
      <w:r>
        <w:t>A current clea</w:t>
      </w:r>
      <w:r w:rsidR="002C0BC9">
        <w:t xml:space="preserve">rance from the Central Background </w:t>
      </w:r>
      <w:r>
        <w:t>Registry</w:t>
      </w:r>
      <w:r w:rsidR="00366B2C">
        <w:t xml:space="preserve"> </w:t>
      </w:r>
    </w:p>
    <w:p w14:paraId="2DE4DAFB" w14:textId="77777777" w:rsidR="00A83221" w:rsidRDefault="00A83221" w:rsidP="00A83221">
      <w:pPr>
        <w:pStyle w:val="BodyText"/>
        <w:numPr>
          <w:ilvl w:val="0"/>
          <w:numId w:val="2"/>
        </w:numPr>
        <w:jc w:val="left"/>
      </w:pPr>
      <w:r>
        <w:t>A valid Oregon driver’s license (or acceptable driver’s license from another state).</w:t>
      </w:r>
    </w:p>
    <w:p w14:paraId="2DE4DAFC" w14:textId="77777777" w:rsidR="00A83221" w:rsidRDefault="00A83221" w:rsidP="00A83221">
      <w:pPr>
        <w:pStyle w:val="BodyText"/>
        <w:numPr>
          <w:ilvl w:val="0"/>
          <w:numId w:val="2"/>
        </w:numPr>
        <w:jc w:val="left"/>
      </w:pPr>
      <w:r>
        <w:t>Bilingual skills and/or being bicultural may benefit this position’s duties.</w:t>
      </w:r>
    </w:p>
    <w:p w14:paraId="2DE4DAFD" w14:textId="77777777" w:rsidR="00A83221" w:rsidRDefault="00A83221" w:rsidP="00A83221">
      <w:pPr>
        <w:pStyle w:val="BodyText"/>
        <w:jc w:val="left"/>
      </w:pPr>
    </w:p>
    <w:p w14:paraId="2DE4DAFE" w14:textId="77777777" w:rsidR="00A83221" w:rsidRPr="00A572A5" w:rsidRDefault="00A83221" w:rsidP="00A83221">
      <w:pPr>
        <w:pStyle w:val="BodyText"/>
        <w:jc w:val="left"/>
        <w:rPr>
          <w:b/>
        </w:rPr>
      </w:pPr>
      <w:r w:rsidRPr="00A572A5">
        <w:rPr>
          <w:b/>
        </w:rPr>
        <w:t>CORE COMPETENCIES:</w:t>
      </w:r>
    </w:p>
    <w:p w14:paraId="2DE4DAFF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Ability to work independently and as a team member.</w:t>
      </w:r>
    </w:p>
    <w:p w14:paraId="2DE4DB00" w14:textId="77777777" w:rsidR="00A83221" w:rsidRDefault="00366B2C" w:rsidP="00366B2C">
      <w:pPr>
        <w:pStyle w:val="BodyText"/>
        <w:numPr>
          <w:ilvl w:val="0"/>
          <w:numId w:val="3"/>
        </w:numPr>
        <w:jc w:val="left"/>
      </w:pPr>
      <w:r w:rsidRPr="00366B2C">
        <w:t>The Custodian must be able to follow directions and perform work du</w:t>
      </w:r>
      <w:r>
        <w:t>ties with limited supervision</w:t>
      </w:r>
      <w:r w:rsidR="00A83221">
        <w:t>.</w:t>
      </w:r>
    </w:p>
    <w:p w14:paraId="2DE4DB01" w14:textId="77777777" w:rsidR="00217E92" w:rsidRDefault="00A83221" w:rsidP="00366B2C">
      <w:pPr>
        <w:numPr>
          <w:ilvl w:val="0"/>
          <w:numId w:val="3"/>
        </w:numPr>
        <w:jc w:val="both"/>
      </w:pPr>
      <w:r>
        <w:t xml:space="preserve">Demonstrate </w:t>
      </w:r>
      <w:r w:rsidR="00B16F92">
        <w:t>good stress management and self-</w:t>
      </w:r>
      <w:r>
        <w:t>care skills.</w:t>
      </w:r>
    </w:p>
    <w:p w14:paraId="2DE4DB02" w14:textId="77777777" w:rsidR="00A83221" w:rsidRDefault="00A83221" w:rsidP="00217E92">
      <w:pPr>
        <w:pStyle w:val="BodyText"/>
        <w:numPr>
          <w:ilvl w:val="0"/>
          <w:numId w:val="3"/>
        </w:numPr>
        <w:jc w:val="left"/>
      </w:pPr>
      <w:r w:rsidRPr="006E5BC0">
        <w:t xml:space="preserve">Ability to be flexible in schedule of work hours and days, in </w:t>
      </w:r>
      <w:r w:rsidR="00366B2C">
        <w:t>order to best meet the needs of the center.</w:t>
      </w:r>
    </w:p>
    <w:p w14:paraId="2DE4DB03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 xml:space="preserve">Ability to bend and lift 40 pounds and to sit and stand at length. </w:t>
      </w:r>
    </w:p>
    <w:p w14:paraId="2DE4DB04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Ability to maintain confidentiality and share information on a need to basis only.</w:t>
      </w:r>
    </w:p>
    <w:p w14:paraId="2DE4DB05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 xml:space="preserve">Ability to respond effectively to emergent situations. </w:t>
      </w:r>
    </w:p>
    <w:p w14:paraId="2DE4DB06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Model a positive attitude toward work.</w:t>
      </w:r>
    </w:p>
    <w:p w14:paraId="2DE4DB07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Demonstrate initiative, personal balance, and a sense of humor.</w:t>
      </w:r>
    </w:p>
    <w:p w14:paraId="2DE4DB08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Ability to adapt and work effectively under pressure.</w:t>
      </w:r>
    </w:p>
    <w:p w14:paraId="2DE4DB09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Listen actively and use effective conflict resolution skills.</w:t>
      </w:r>
    </w:p>
    <w:p w14:paraId="2DE4DB0A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Excellent communication skills, written, verbal and non-verbal.</w:t>
      </w:r>
    </w:p>
    <w:p w14:paraId="2DE4DB0B" w14:textId="77777777" w:rsidR="00A83221" w:rsidRDefault="00A83221" w:rsidP="00366B2C">
      <w:pPr>
        <w:pStyle w:val="BodyText"/>
        <w:numPr>
          <w:ilvl w:val="0"/>
          <w:numId w:val="3"/>
        </w:numPr>
        <w:jc w:val="left"/>
      </w:pPr>
      <w:r>
        <w:t>Ability to work closely as a team member and to model appropriately for others on the team.</w:t>
      </w:r>
    </w:p>
    <w:p w14:paraId="2DE4DB0C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Willingness to seek and accept supervision and implement recommendations in a timely manner.</w:t>
      </w:r>
    </w:p>
    <w:p w14:paraId="2DE4DB0D" w14:textId="77777777" w:rsidR="00A83221" w:rsidRDefault="00A83221" w:rsidP="00A83221">
      <w:pPr>
        <w:pStyle w:val="BodyText"/>
        <w:numPr>
          <w:ilvl w:val="0"/>
          <w:numId w:val="3"/>
        </w:numPr>
        <w:jc w:val="left"/>
      </w:pPr>
      <w:r>
        <w:t>Sound judgment and common sense in decision-making.</w:t>
      </w:r>
    </w:p>
    <w:p w14:paraId="2DE4DB0E" w14:textId="77777777" w:rsidR="00A83221" w:rsidRDefault="00A83221" w:rsidP="00A83221"/>
    <w:p w14:paraId="2DE4DB0F" w14:textId="77777777" w:rsidR="00963C38" w:rsidRPr="00963C38" w:rsidRDefault="00366B2C" w:rsidP="00A83221">
      <w:pPr>
        <w:rPr>
          <w:b/>
        </w:rPr>
      </w:pPr>
      <w:r>
        <w:rPr>
          <w:b/>
        </w:rPr>
        <w:t>CUSTODIAN’S</w:t>
      </w:r>
      <w:r w:rsidR="00963C38" w:rsidRPr="00963C38">
        <w:rPr>
          <w:b/>
        </w:rPr>
        <w:t xml:space="preserve"> POSITION DUTIES:</w:t>
      </w:r>
    </w:p>
    <w:p w14:paraId="2DE4DB10" w14:textId="77777777" w:rsidR="00963C38" w:rsidRDefault="00BE3F81" w:rsidP="00963C38">
      <w:pPr>
        <w:numPr>
          <w:ilvl w:val="1"/>
          <w:numId w:val="3"/>
        </w:numPr>
      </w:pPr>
      <w:r>
        <w:t>C</w:t>
      </w:r>
      <w:r w:rsidR="00366B2C">
        <w:t xml:space="preserve">lean each classroom </w:t>
      </w:r>
      <w:r>
        <w:t xml:space="preserve">(5 classrooms) </w:t>
      </w:r>
      <w:r w:rsidR="00366B2C">
        <w:t>in the building</w:t>
      </w:r>
      <w:r>
        <w:t xml:space="preserve"> daily, </w:t>
      </w:r>
      <w:r w:rsidR="00366B2C">
        <w:t xml:space="preserve"> which includes; mopping the floors, cleaning the glass, </w:t>
      </w:r>
      <w:r>
        <w:t>spot cleaning the carpets, check and refill soap and paper towels as needed (steam clean carpets as needed-usually 2-3 times a year).  The classroom bathrooms need to be sanitized and washed daily including mopping the floor, sanitizing the toilets and the sinks, replacing toilet paper, paper towels, and soap as needed.</w:t>
      </w:r>
    </w:p>
    <w:p w14:paraId="2DE4DB11" w14:textId="77777777" w:rsidR="00BE3F81" w:rsidRDefault="00BE3F81" w:rsidP="00963C38">
      <w:pPr>
        <w:numPr>
          <w:ilvl w:val="1"/>
          <w:numId w:val="3"/>
        </w:numPr>
      </w:pPr>
      <w:r>
        <w:lastRenderedPageBreak/>
        <w:t xml:space="preserve">Clean the administrative area </w:t>
      </w:r>
      <w:r w:rsidR="002912E1">
        <w:t xml:space="preserve">(front </w:t>
      </w:r>
      <w:r>
        <w:t>offices, staff room, and Healthy Start) of the building daily, which includes; taking out the garbage, vacuum</w:t>
      </w:r>
      <w:r w:rsidR="002912E1">
        <w:t>ing</w:t>
      </w:r>
      <w:r>
        <w:t>, dust</w:t>
      </w:r>
      <w:r w:rsidR="002912E1">
        <w:t xml:space="preserve">ing </w:t>
      </w:r>
      <w:r>
        <w:t>desk</w:t>
      </w:r>
      <w:r w:rsidR="002912E1">
        <w:t>s</w:t>
      </w:r>
      <w:r>
        <w:t xml:space="preserve"> and public areas</w:t>
      </w:r>
      <w:r w:rsidR="002912E1">
        <w:t>, sanitizing</w:t>
      </w:r>
      <w:r>
        <w:t xml:space="preserve"> front desk, and clean</w:t>
      </w:r>
      <w:r w:rsidR="002912E1">
        <w:t>ing</w:t>
      </w:r>
      <w:r>
        <w:t xml:space="preserve"> office and door windows as needed.</w:t>
      </w:r>
    </w:p>
    <w:p w14:paraId="2DE4DB12" w14:textId="77777777" w:rsidR="00BE3F81" w:rsidRDefault="00BE3F81" w:rsidP="00963C38">
      <w:pPr>
        <w:numPr>
          <w:ilvl w:val="1"/>
          <w:numId w:val="3"/>
        </w:numPr>
      </w:pPr>
      <w:r>
        <w:t>Clean the staf</w:t>
      </w:r>
      <w:r w:rsidR="00B16F92">
        <w:t xml:space="preserve">f bathroom and public bathroom </w:t>
      </w:r>
      <w:r>
        <w:t xml:space="preserve">daily, which includes; cleaning and sanitizing toilets and sinks, taking out the garbage, mopping </w:t>
      </w:r>
      <w:r w:rsidR="00B16F92">
        <w:t>the floors, and refilling soap and paper items</w:t>
      </w:r>
      <w:r>
        <w:t xml:space="preserve"> as needed.</w:t>
      </w:r>
    </w:p>
    <w:p w14:paraId="2DE4DB13" w14:textId="77777777" w:rsidR="00BE3F81" w:rsidRDefault="00BE3F81" w:rsidP="00963C38">
      <w:pPr>
        <w:numPr>
          <w:ilvl w:val="1"/>
          <w:numId w:val="3"/>
        </w:numPr>
      </w:pPr>
      <w:r>
        <w:t>Clean the conference room daily, which includes; sweeping the floors, mopping the floors, vacuuming the carpet, dusting window sills, and sanitizing the tables and countertops.</w:t>
      </w:r>
    </w:p>
    <w:p w14:paraId="2DE4DB14" w14:textId="77777777" w:rsidR="00B16F92" w:rsidRDefault="00B16F92" w:rsidP="00963C38">
      <w:pPr>
        <w:numPr>
          <w:ilvl w:val="1"/>
          <w:numId w:val="3"/>
        </w:numPr>
      </w:pPr>
      <w:r>
        <w:t>Clean up any trash or other items in the parking lot, landscaping, and front entrance.  Dust or clean off entrance area as needed.</w:t>
      </w:r>
    </w:p>
    <w:p w14:paraId="2DE4DB15" w14:textId="77777777" w:rsidR="00B16F92" w:rsidRDefault="00B16F92" w:rsidP="00963C38">
      <w:pPr>
        <w:numPr>
          <w:ilvl w:val="1"/>
          <w:numId w:val="3"/>
        </w:numPr>
      </w:pPr>
      <w:r>
        <w:t>Have ongoing communication with supervisor regarding any concerns that arise and supplies needed.</w:t>
      </w:r>
    </w:p>
    <w:p w14:paraId="2DE4DB16" w14:textId="77777777" w:rsidR="002912E1" w:rsidRDefault="002912E1" w:rsidP="002912E1">
      <w:pPr>
        <w:numPr>
          <w:ilvl w:val="1"/>
          <w:numId w:val="3"/>
        </w:numPr>
      </w:pPr>
      <w:r>
        <w:t>Lock and secure building when facilities are not in use checking for unlocked doors and windows, report any unauthorized occupants, turn off lights.</w:t>
      </w:r>
      <w:r w:rsidR="00B16F92">
        <w:t xml:space="preserve">  Each night after cleaning the Center the Custodian will be required to do a check on all outside doors to ensure that the facility is secure and locked.</w:t>
      </w:r>
    </w:p>
    <w:p w14:paraId="2DE4DB17" w14:textId="77777777" w:rsidR="002912E1" w:rsidRDefault="002912E1" w:rsidP="002912E1">
      <w:pPr>
        <w:ind w:left="360"/>
      </w:pPr>
    </w:p>
    <w:p w14:paraId="2DE4DB18" w14:textId="77777777" w:rsidR="00963C38" w:rsidRDefault="00963C38" w:rsidP="00A83221"/>
    <w:p w14:paraId="2DE4DB19" w14:textId="77777777" w:rsidR="00677833" w:rsidRDefault="00677833"/>
    <w:sectPr w:rsidR="00677833" w:rsidSect="00A8322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4DB20" w14:textId="77777777" w:rsidR="001328A3" w:rsidRDefault="001328A3">
      <w:r>
        <w:separator/>
      </w:r>
    </w:p>
  </w:endnote>
  <w:endnote w:type="continuationSeparator" w:id="0">
    <w:p w14:paraId="2DE4DB21" w14:textId="77777777" w:rsidR="001328A3" w:rsidRDefault="00132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4DB22" w14:textId="77777777" w:rsidR="00790C08" w:rsidRPr="00E52AC6" w:rsidRDefault="002C0BC9">
    <w:pPr>
      <w:pStyle w:val="Footer"/>
      <w:rPr>
        <w:sz w:val="20"/>
        <w:szCs w:val="20"/>
      </w:rPr>
    </w:pPr>
    <w:r>
      <w:rPr>
        <w:sz w:val="20"/>
        <w:szCs w:val="20"/>
      </w:rPr>
      <w:t>J</w:t>
    </w:r>
    <w:r w:rsidR="00B16F92">
      <w:rPr>
        <w:sz w:val="20"/>
        <w:szCs w:val="20"/>
      </w:rPr>
      <w:t>anuary 2011</w:t>
    </w:r>
    <w:r>
      <w:rPr>
        <w:sz w:val="20"/>
        <w:szCs w:val="20"/>
      </w:rPr>
      <w:t xml:space="preserve"> -</w:t>
    </w:r>
    <w:r w:rsidR="00B16F92">
      <w:rPr>
        <w:sz w:val="20"/>
        <w:szCs w:val="20"/>
      </w:rPr>
      <w:t xml:space="preserve"> A</w:t>
    </w:r>
    <w:r w:rsidR="00790C08" w:rsidRPr="00E52AC6">
      <w:rPr>
        <w:sz w:val="20"/>
        <w:szCs w:val="20"/>
      </w:rPr>
      <w:t>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4DB1E" w14:textId="77777777" w:rsidR="001328A3" w:rsidRDefault="001328A3">
      <w:r>
        <w:separator/>
      </w:r>
    </w:p>
  </w:footnote>
  <w:footnote w:type="continuationSeparator" w:id="0">
    <w:p w14:paraId="2DE4DB1F" w14:textId="77777777" w:rsidR="001328A3" w:rsidRDefault="00132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D5E8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85819F4"/>
    <w:multiLevelType w:val="hybridMultilevel"/>
    <w:tmpl w:val="E3EEC37A"/>
    <w:lvl w:ilvl="0" w:tplc="4ACCE6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646717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32A53CF"/>
    <w:multiLevelType w:val="multilevel"/>
    <w:tmpl w:val="5D168C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2A5F0E"/>
    <w:multiLevelType w:val="hybridMultilevel"/>
    <w:tmpl w:val="4A2858B2"/>
    <w:lvl w:ilvl="0" w:tplc="4ACCE6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DC2MDE1MbUwMTZU0lEKTi0uzszPAykwrAUAa/R5QCwAAAA="/>
  </w:docVars>
  <w:rsids>
    <w:rsidRoot w:val="00A83221"/>
    <w:rsid w:val="000F6DCF"/>
    <w:rsid w:val="00121F19"/>
    <w:rsid w:val="001257F9"/>
    <w:rsid w:val="001328A3"/>
    <w:rsid w:val="001B2B79"/>
    <w:rsid w:val="00217E92"/>
    <w:rsid w:val="002912E1"/>
    <w:rsid w:val="002C0BC9"/>
    <w:rsid w:val="00366B2C"/>
    <w:rsid w:val="00441B72"/>
    <w:rsid w:val="0045010B"/>
    <w:rsid w:val="00603FB5"/>
    <w:rsid w:val="00677833"/>
    <w:rsid w:val="00697BAA"/>
    <w:rsid w:val="00790C08"/>
    <w:rsid w:val="007B2C06"/>
    <w:rsid w:val="0087140B"/>
    <w:rsid w:val="00893705"/>
    <w:rsid w:val="008F3FC8"/>
    <w:rsid w:val="00963C38"/>
    <w:rsid w:val="00A83221"/>
    <w:rsid w:val="00B16F92"/>
    <w:rsid w:val="00BE3F81"/>
    <w:rsid w:val="00D72D92"/>
    <w:rsid w:val="00E90D37"/>
    <w:rsid w:val="00EA7B64"/>
    <w:rsid w:val="00F3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DE4DAF4"/>
  <w15:docId w15:val="{0DCA77AF-69AD-4D0B-BA17-21EDB9F76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322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8322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A83221"/>
    <w:pPr>
      <w:jc w:val="center"/>
    </w:pPr>
  </w:style>
  <w:style w:type="paragraph" w:styleId="Header">
    <w:name w:val="header"/>
    <w:basedOn w:val="Normal"/>
    <w:rsid w:val="00963C3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03F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3F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9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DEVELOPMENT CENTER/</vt:lpstr>
    </vt:vector>
  </TitlesOfParts>
  <Company>Family Development Center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DEVELOPMENT CENTER/</dc:title>
  <dc:creator>Joanna</dc:creator>
  <cp:lastModifiedBy>Michelle Elliott</cp:lastModifiedBy>
  <cp:revision>4</cp:revision>
  <cp:lastPrinted>2011-01-18T19:32:00Z</cp:lastPrinted>
  <dcterms:created xsi:type="dcterms:W3CDTF">2021-04-16T20:58:00Z</dcterms:created>
  <dcterms:modified xsi:type="dcterms:W3CDTF">2021-04-16T21:01:00Z</dcterms:modified>
</cp:coreProperties>
</file>